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0C2F1" w14:textId="321DB48A" w:rsidR="00F651BA" w:rsidRPr="00B93817" w:rsidRDefault="00F651BA" w:rsidP="007F69E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rawo urzędnicze i etyka urzędnicza</w:t>
      </w:r>
    </w:p>
    <w:p w14:paraId="20538CF7" w14:textId="77777777" w:rsidR="00F651BA" w:rsidRPr="00B93817" w:rsidRDefault="00F651BA" w:rsidP="007F69E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93817">
        <w:rPr>
          <w:rFonts w:ascii="Times New Roman" w:hAnsi="Times New Roman" w:cs="Times New Roman"/>
          <w:b/>
          <w:sz w:val="32"/>
          <w:szCs w:val="32"/>
        </w:rPr>
        <w:t>Zagadnienia i warunki zaliczenia ćwiczeń</w:t>
      </w:r>
    </w:p>
    <w:p w14:paraId="4053AB69" w14:textId="77777777" w:rsidR="00F651BA" w:rsidRPr="00B93817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954591" w14:textId="67BBC343" w:rsidR="00BC07B8" w:rsidRDefault="000A2AD9" w:rsidP="00F651B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F651BA" w:rsidRPr="00BC07B8">
        <w:rPr>
          <w:rFonts w:ascii="Times New Roman" w:hAnsi="Times New Roman" w:cs="Times New Roman"/>
          <w:b/>
          <w:bCs/>
          <w:sz w:val="24"/>
          <w:szCs w:val="24"/>
        </w:rPr>
        <w:t xml:space="preserve">r Karina Pilarz </w:t>
      </w:r>
    </w:p>
    <w:p w14:paraId="1278CFD8" w14:textId="2E11FFFD" w:rsidR="00BC07B8" w:rsidRPr="00BC07B8" w:rsidRDefault="00BC07B8" w:rsidP="00F651B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akład Ustroju Administracji Publicznej</w:t>
      </w:r>
    </w:p>
    <w:p w14:paraId="02C25AD6" w14:textId="5336831D" w:rsidR="000A2AD9" w:rsidRPr="00BC07B8" w:rsidRDefault="00F651BA" w:rsidP="00F651B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07B8">
        <w:rPr>
          <w:rFonts w:ascii="Times New Roman" w:hAnsi="Times New Roman" w:cs="Times New Roman"/>
          <w:b/>
          <w:bCs/>
          <w:sz w:val="24"/>
          <w:szCs w:val="24"/>
        </w:rPr>
        <w:t>SSA</w:t>
      </w:r>
      <w:r w:rsidR="008D087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0A2AD9">
        <w:rPr>
          <w:rFonts w:ascii="Times New Roman" w:hAnsi="Times New Roman" w:cs="Times New Roman"/>
          <w:b/>
          <w:bCs/>
          <w:sz w:val="24"/>
          <w:szCs w:val="24"/>
        </w:rPr>
        <w:t>SNA</w:t>
      </w:r>
    </w:p>
    <w:p w14:paraId="5CC8B521" w14:textId="77777777" w:rsidR="00F651BA" w:rsidRPr="00B93817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E7478F" w14:textId="174CC78E" w:rsidR="00F651BA" w:rsidRPr="008D0874" w:rsidRDefault="00F651BA" w:rsidP="00F65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0874">
        <w:rPr>
          <w:rFonts w:ascii="Times New Roman" w:hAnsi="Times New Roman" w:cs="Times New Roman"/>
          <w:b/>
          <w:sz w:val="24"/>
          <w:szCs w:val="24"/>
          <w:u w:val="single"/>
        </w:rPr>
        <w:t>Konsultacje</w:t>
      </w:r>
      <w:r w:rsidR="008D0874" w:rsidRPr="008D0874">
        <w:rPr>
          <w:rFonts w:ascii="Times New Roman" w:hAnsi="Times New Roman" w:cs="Times New Roman"/>
          <w:b/>
          <w:sz w:val="24"/>
          <w:szCs w:val="24"/>
          <w:u w:val="single"/>
        </w:rPr>
        <w:t xml:space="preserve"> w semestrze letnim 2023/2024</w:t>
      </w:r>
      <w:r w:rsidRPr="008D0874">
        <w:rPr>
          <w:rFonts w:ascii="Times New Roman" w:hAnsi="Times New Roman" w:cs="Times New Roman"/>
          <w:b/>
          <w:sz w:val="24"/>
          <w:szCs w:val="24"/>
          <w:u w:val="single"/>
        </w:rPr>
        <w:t xml:space="preserve">: </w:t>
      </w:r>
    </w:p>
    <w:p w14:paraId="29165345" w14:textId="103BC8AA" w:rsidR="005E2875" w:rsidRPr="000A2AD9" w:rsidRDefault="005E2875" w:rsidP="005E287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2AD9">
        <w:rPr>
          <w:rFonts w:ascii="Times New Roman" w:hAnsi="Times New Roman" w:cs="Times New Roman"/>
          <w:sz w:val="24"/>
          <w:szCs w:val="24"/>
        </w:rPr>
        <w:t>502A</w:t>
      </w:r>
    </w:p>
    <w:p w14:paraId="4FA100F1" w14:textId="77777777" w:rsidR="008D0874" w:rsidRPr="008D0874" w:rsidRDefault="008D0874" w:rsidP="008D08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0874">
        <w:rPr>
          <w:rFonts w:ascii="Times New Roman" w:hAnsi="Times New Roman" w:cs="Times New Roman"/>
          <w:sz w:val="24"/>
          <w:szCs w:val="24"/>
        </w:rPr>
        <w:t>tygodnie parzyste: czwartek 11.10-13.10</w:t>
      </w:r>
    </w:p>
    <w:p w14:paraId="76CB0F3D" w14:textId="77777777" w:rsidR="008D0874" w:rsidRDefault="008D0874" w:rsidP="008D08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0874">
        <w:rPr>
          <w:rFonts w:ascii="Times New Roman" w:hAnsi="Times New Roman" w:cs="Times New Roman"/>
          <w:sz w:val="24"/>
          <w:szCs w:val="24"/>
        </w:rPr>
        <w:t>tygodnie nieparzyste: piątek 11.20-13.20</w:t>
      </w:r>
    </w:p>
    <w:p w14:paraId="0D308E24" w14:textId="77777777" w:rsidR="00F651BA" w:rsidRPr="00F651BA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651BA">
        <w:rPr>
          <w:rFonts w:ascii="Times New Roman" w:hAnsi="Times New Roman" w:cs="Times New Roman"/>
          <w:b/>
          <w:sz w:val="24"/>
          <w:szCs w:val="24"/>
          <w:u w:val="single"/>
        </w:rPr>
        <w:t>Kontakt:</w:t>
      </w:r>
      <w:r w:rsidRPr="00F651BA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1AC9A664" w14:textId="15CF7BB1" w:rsidR="00F651BA" w:rsidRPr="00B93817" w:rsidRDefault="00000000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="003C1FE7" w:rsidRPr="002614D8">
          <w:rPr>
            <w:rStyle w:val="Hipercze"/>
            <w:rFonts w:ascii="Times New Roman" w:hAnsi="Times New Roman" w:cs="Times New Roman"/>
            <w:sz w:val="24"/>
            <w:szCs w:val="24"/>
          </w:rPr>
          <w:t>karina.pilarz2@uwr.edu.pl</w:t>
        </w:r>
      </w:hyperlink>
    </w:p>
    <w:p w14:paraId="4500FD5B" w14:textId="77777777" w:rsidR="00F651BA" w:rsidRPr="00B93817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</w:rPr>
        <w:t xml:space="preserve">tel. </w:t>
      </w:r>
      <w:r w:rsidRPr="00B93817">
        <w:rPr>
          <w:rFonts w:ascii="Times New Roman" w:hAnsi="Times New Roman" w:cs="Times New Roman"/>
          <w:color w:val="000000"/>
          <w:sz w:val="24"/>
          <w:szCs w:val="24"/>
        </w:rPr>
        <w:t>71 375 22 13</w:t>
      </w:r>
      <w:r w:rsidRPr="00B93817">
        <w:rPr>
          <w:rFonts w:ascii="Times New Roman" w:hAnsi="Times New Roman" w:cs="Times New Roman"/>
          <w:sz w:val="24"/>
          <w:szCs w:val="24"/>
        </w:rPr>
        <w:t xml:space="preserve"> (wyłącznie w godzinach konsultacji)</w:t>
      </w:r>
    </w:p>
    <w:p w14:paraId="1748A348" w14:textId="77777777" w:rsidR="00F651BA" w:rsidRPr="00F651BA" w:rsidRDefault="00F651BA" w:rsidP="00F65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651BA">
        <w:rPr>
          <w:rFonts w:ascii="Times New Roman" w:hAnsi="Times New Roman" w:cs="Times New Roman"/>
          <w:b/>
          <w:sz w:val="24"/>
          <w:szCs w:val="24"/>
          <w:u w:val="single"/>
        </w:rPr>
        <w:t>Literatura:</w:t>
      </w:r>
    </w:p>
    <w:p w14:paraId="787E97CF" w14:textId="77777777" w:rsidR="00F651BA" w:rsidRDefault="00F651BA" w:rsidP="00F651BA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1BA">
        <w:rPr>
          <w:rFonts w:ascii="Times New Roman" w:hAnsi="Times New Roman" w:cs="Times New Roman"/>
          <w:sz w:val="24"/>
          <w:szCs w:val="24"/>
        </w:rPr>
        <w:t>I. Bogucka, T. Pietrzykowski, Etyka w administracji publicznej, Warszawa 2012</w:t>
      </w:r>
    </w:p>
    <w:p w14:paraId="3038B54B" w14:textId="4B084DDE" w:rsidR="00F651BA" w:rsidRPr="00F651BA" w:rsidRDefault="00F651BA" w:rsidP="00F651BA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1BA">
        <w:rPr>
          <w:rFonts w:ascii="Times New Roman" w:hAnsi="Times New Roman" w:cs="Times New Roman"/>
          <w:sz w:val="24"/>
          <w:szCs w:val="24"/>
        </w:rPr>
        <w:t>rozdziały II-IX</w:t>
      </w:r>
    </w:p>
    <w:p w14:paraId="022C891E" w14:textId="77777777" w:rsidR="00F651BA" w:rsidRDefault="00F651BA" w:rsidP="00F651BA">
      <w:pPr>
        <w:pStyle w:val="Akapitzlis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1BA">
        <w:rPr>
          <w:rFonts w:ascii="Times New Roman" w:hAnsi="Times New Roman" w:cs="Times New Roman"/>
          <w:sz w:val="24"/>
          <w:szCs w:val="24"/>
        </w:rPr>
        <w:t>J. Boć (red.), Nauka administracji, Kolonia Limited 2013</w:t>
      </w:r>
    </w:p>
    <w:p w14:paraId="5700CF3D" w14:textId="77777777" w:rsidR="000A2AD9" w:rsidRDefault="00F651BA" w:rsidP="000A2AD9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1BA">
        <w:rPr>
          <w:rFonts w:ascii="Times New Roman" w:hAnsi="Times New Roman" w:cs="Times New Roman"/>
          <w:sz w:val="24"/>
          <w:szCs w:val="24"/>
        </w:rPr>
        <w:t xml:space="preserve"> rozdziały VII.4 i VIII</w:t>
      </w:r>
    </w:p>
    <w:p w14:paraId="4A0C005F" w14:textId="3E8031BC" w:rsidR="00F651BA" w:rsidRPr="000A2AD9" w:rsidRDefault="00F651BA" w:rsidP="000A2AD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2AD9">
        <w:rPr>
          <w:rFonts w:ascii="Times New Roman" w:hAnsi="Times New Roman" w:cs="Times New Roman"/>
          <w:b/>
          <w:sz w:val="24"/>
          <w:szCs w:val="24"/>
          <w:u w:val="single"/>
        </w:rPr>
        <w:t xml:space="preserve">Nieobecności: </w:t>
      </w:r>
    </w:p>
    <w:p w14:paraId="2C049981" w14:textId="77777777" w:rsidR="000A2AD9" w:rsidRDefault="000A2AD9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SA 7 spotkań, SNA 5</w:t>
      </w:r>
      <w:r w:rsidR="00F651BA">
        <w:rPr>
          <w:rFonts w:ascii="Times New Roman" w:hAnsi="Times New Roman" w:cs="Times New Roman"/>
          <w:sz w:val="24"/>
          <w:szCs w:val="24"/>
        </w:rPr>
        <w:t xml:space="preserve"> </w:t>
      </w:r>
      <w:r w:rsidR="00F651BA" w:rsidRPr="00B93817">
        <w:rPr>
          <w:rFonts w:ascii="Times New Roman" w:hAnsi="Times New Roman" w:cs="Times New Roman"/>
          <w:sz w:val="24"/>
          <w:szCs w:val="24"/>
        </w:rPr>
        <w:t>spotkań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49770C89" w14:textId="4781A68E" w:rsidR="00F651BA" w:rsidRPr="00B93817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B93817">
        <w:rPr>
          <w:rFonts w:ascii="Times New Roman" w:hAnsi="Times New Roman" w:cs="Times New Roman"/>
          <w:sz w:val="24"/>
          <w:szCs w:val="24"/>
        </w:rPr>
        <w:t xml:space="preserve"> dozwolon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B93817">
        <w:rPr>
          <w:rFonts w:ascii="Times New Roman" w:hAnsi="Times New Roman" w:cs="Times New Roman"/>
          <w:sz w:val="24"/>
          <w:szCs w:val="24"/>
        </w:rPr>
        <w:t xml:space="preserve"> nieobecnoś</w:t>
      </w:r>
      <w:r>
        <w:rPr>
          <w:rFonts w:ascii="Times New Roman" w:hAnsi="Times New Roman" w:cs="Times New Roman"/>
          <w:sz w:val="24"/>
          <w:szCs w:val="24"/>
        </w:rPr>
        <w:t>ć</w:t>
      </w:r>
      <w:r w:rsidRPr="00B93817">
        <w:rPr>
          <w:rFonts w:ascii="Times New Roman" w:hAnsi="Times New Roman" w:cs="Times New Roman"/>
          <w:sz w:val="24"/>
          <w:szCs w:val="24"/>
        </w:rPr>
        <w:t>, kolejne do odrobienia w godzinach konsultacji (</w:t>
      </w:r>
      <w:r>
        <w:rPr>
          <w:rFonts w:ascii="Times New Roman" w:hAnsi="Times New Roman" w:cs="Times New Roman"/>
          <w:sz w:val="24"/>
          <w:szCs w:val="24"/>
        </w:rPr>
        <w:t>2 </w:t>
      </w:r>
      <w:r w:rsidRPr="00B93817">
        <w:rPr>
          <w:rFonts w:ascii="Times New Roman" w:hAnsi="Times New Roman" w:cs="Times New Roman"/>
          <w:sz w:val="24"/>
          <w:szCs w:val="24"/>
        </w:rPr>
        <w:t>pytania dotyczące treści omawianych na zajęciach, na których dana osoba była nieobecna)</w:t>
      </w:r>
    </w:p>
    <w:p w14:paraId="7728BD4E" w14:textId="77777777" w:rsidR="00F651BA" w:rsidRPr="00F651BA" w:rsidRDefault="00F651BA" w:rsidP="00F65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651BA">
        <w:rPr>
          <w:rFonts w:ascii="Times New Roman" w:hAnsi="Times New Roman" w:cs="Times New Roman"/>
          <w:b/>
          <w:sz w:val="24"/>
          <w:szCs w:val="24"/>
          <w:u w:val="single"/>
        </w:rPr>
        <w:t>Aktywność na zajęciach:</w:t>
      </w:r>
    </w:p>
    <w:p w14:paraId="70F35BDC" w14:textId="77777777" w:rsidR="00F651BA" w:rsidRPr="00B93817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</w:rPr>
        <w:lastRenderedPageBreak/>
        <w:t>Każde zajęcia rozpoczynają się od krótkiego przypomnienia treści omawianych na poprzednich zajęciach, w formie wybranej przez prowadzącego; w trakcie powtórzenia osoby aktywne oraz udzielające poprawnych odpowiedzi na zadane pytania, otrzymują „+”, natomiast osoby, które nie znają odpowiedzi na zadane pytanie otrzymują „-”.</w:t>
      </w:r>
    </w:p>
    <w:p w14:paraId="4317F0F2" w14:textId="77777777" w:rsidR="00F651BA" w:rsidRPr="00B93817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</w:rPr>
        <w:t>Na koniec każdych zajęć Studenci zostają poinformowani, jaki dokładnie zakres materiału będzie omawiany na kolejnych zajęciach; dodatkowe „+” mogą otrzymać osoby, które wykażą się znajomością omawianego na zajęciach materiału.</w:t>
      </w:r>
    </w:p>
    <w:p w14:paraId="08834EA8" w14:textId="43388B38" w:rsidR="00F651BA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  <w:u w:val="single"/>
        </w:rPr>
        <w:t>Każdy</w:t>
      </w:r>
      <w:r w:rsidRPr="00B93817">
        <w:rPr>
          <w:rFonts w:ascii="Times New Roman" w:hAnsi="Times New Roman" w:cs="Times New Roman"/>
          <w:sz w:val="24"/>
          <w:szCs w:val="24"/>
        </w:rPr>
        <w:t xml:space="preserve"> otrzymany „-” należy odrobić otrzymując „+” na kolejnych zajęciach lub na konsultacjac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B41C439" w14:textId="197B74FC" w:rsidR="00F651BA" w:rsidRDefault="000A2AD9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F651BA">
        <w:rPr>
          <w:rFonts w:ascii="Times New Roman" w:hAnsi="Times New Roman" w:cs="Times New Roman"/>
          <w:sz w:val="24"/>
          <w:szCs w:val="24"/>
        </w:rPr>
        <w:t xml:space="preserve"> </w:t>
      </w:r>
      <w:r w:rsidR="00A57DFD">
        <w:rPr>
          <w:rFonts w:ascii="Times New Roman" w:hAnsi="Times New Roman" w:cs="Times New Roman"/>
          <w:sz w:val="24"/>
          <w:szCs w:val="24"/>
        </w:rPr>
        <w:t>„+”</w:t>
      </w:r>
      <w:r>
        <w:rPr>
          <w:rFonts w:ascii="Times New Roman" w:hAnsi="Times New Roman" w:cs="Times New Roman"/>
          <w:sz w:val="24"/>
          <w:szCs w:val="24"/>
        </w:rPr>
        <w:t xml:space="preserve"> (SSA) lub 2 (SNA)</w:t>
      </w:r>
      <w:r w:rsidR="00A57DFD">
        <w:rPr>
          <w:rFonts w:ascii="Times New Roman" w:hAnsi="Times New Roman" w:cs="Times New Roman"/>
          <w:sz w:val="24"/>
          <w:szCs w:val="24"/>
        </w:rPr>
        <w:t xml:space="preserve"> na koniec semestru skutkują podwyższenie</w:t>
      </w:r>
      <w:r w:rsidR="005C5B4D">
        <w:rPr>
          <w:rFonts w:ascii="Times New Roman" w:hAnsi="Times New Roman" w:cs="Times New Roman"/>
          <w:sz w:val="24"/>
          <w:szCs w:val="24"/>
        </w:rPr>
        <w:t>m</w:t>
      </w:r>
      <w:r w:rsidR="00A57DFD">
        <w:rPr>
          <w:rFonts w:ascii="Times New Roman" w:hAnsi="Times New Roman" w:cs="Times New Roman"/>
          <w:sz w:val="24"/>
          <w:szCs w:val="24"/>
        </w:rPr>
        <w:t xml:space="preserve"> oceny o połowę.</w:t>
      </w:r>
    </w:p>
    <w:p w14:paraId="68A00D18" w14:textId="77777777" w:rsidR="00F651BA" w:rsidRPr="00A57DFD" w:rsidRDefault="00F651BA" w:rsidP="00F65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7DFD">
        <w:rPr>
          <w:rFonts w:ascii="Times New Roman" w:hAnsi="Times New Roman" w:cs="Times New Roman"/>
          <w:b/>
          <w:sz w:val="24"/>
          <w:szCs w:val="24"/>
          <w:u w:val="single"/>
        </w:rPr>
        <w:t>Zaliczenie:</w:t>
      </w:r>
    </w:p>
    <w:p w14:paraId="5F234ACD" w14:textId="20E8605A" w:rsidR="00F651BA" w:rsidRDefault="00DE0285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– 20 pytań jednokrotnego wyboru</w:t>
      </w:r>
    </w:p>
    <w:p w14:paraId="1DB02840" w14:textId="7EFF97D8" w:rsidR="00F651BA" w:rsidRPr="00A57DFD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</w:rPr>
        <w:t>Poprawa</w:t>
      </w:r>
      <w:r w:rsidR="00A57DFD">
        <w:rPr>
          <w:rFonts w:ascii="Times New Roman" w:hAnsi="Times New Roman" w:cs="Times New Roman"/>
          <w:sz w:val="24"/>
          <w:szCs w:val="24"/>
        </w:rPr>
        <w:t xml:space="preserve"> </w:t>
      </w:r>
      <w:r w:rsidRPr="00B93817">
        <w:rPr>
          <w:rFonts w:ascii="Times New Roman" w:hAnsi="Times New Roman" w:cs="Times New Roman"/>
          <w:sz w:val="24"/>
          <w:szCs w:val="24"/>
        </w:rPr>
        <w:t>– do końca semestru na konsultacjach</w:t>
      </w:r>
    </w:p>
    <w:p w14:paraId="0A04E383" w14:textId="6C91ECAB" w:rsidR="00F651BA" w:rsidRDefault="00F651BA" w:rsidP="00F65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7DFD">
        <w:rPr>
          <w:rFonts w:ascii="Times New Roman" w:hAnsi="Times New Roman" w:cs="Times New Roman"/>
          <w:b/>
          <w:sz w:val="24"/>
          <w:szCs w:val="24"/>
          <w:u w:val="single"/>
        </w:rPr>
        <w:t xml:space="preserve">Plan zajęć </w:t>
      </w:r>
    </w:p>
    <w:p w14:paraId="35315DF9" w14:textId="0F04C887" w:rsidR="000A2AD9" w:rsidRPr="00A57DFD" w:rsidRDefault="000A2AD9" w:rsidP="00F65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SA:</w:t>
      </w:r>
    </w:p>
    <w:p w14:paraId="7898DE45" w14:textId="6E3CD6B7" w:rsidR="00F651BA" w:rsidRDefault="00A57DFD" w:rsidP="00F651B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westie organizacyjne</w:t>
      </w:r>
    </w:p>
    <w:p w14:paraId="2F0615DB" w14:textId="7FBE5CC3" w:rsidR="00A57DFD" w:rsidRDefault="00A57DFD" w:rsidP="00A57DFD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alność i etyka</w:t>
      </w:r>
    </w:p>
    <w:p w14:paraId="1B93FA6D" w14:textId="1CB1028F" w:rsidR="00F651BA" w:rsidRDefault="00A57DFD" w:rsidP="00F651B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yka zawodowa</w:t>
      </w:r>
    </w:p>
    <w:p w14:paraId="300C8114" w14:textId="67E3C11C" w:rsidR="00F651BA" w:rsidRDefault="00A57DFD" w:rsidP="00F651B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rastruktura etyczna cz. 1</w:t>
      </w:r>
    </w:p>
    <w:p w14:paraId="6AC09822" w14:textId="7146A2D0" w:rsidR="00F651BA" w:rsidRDefault="00A57DFD" w:rsidP="00F651B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rastruktura etyczna cz. 2</w:t>
      </w:r>
    </w:p>
    <w:p w14:paraId="7031BF23" w14:textId="27806971" w:rsidR="00A57DFD" w:rsidRDefault="00A57DFD" w:rsidP="00F651B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ntrola i odpowiedzialność</w:t>
      </w:r>
    </w:p>
    <w:p w14:paraId="79992F35" w14:textId="5A04ED43" w:rsidR="00F651BA" w:rsidRDefault="00A57DFD" w:rsidP="00F651B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wtórzenie</w:t>
      </w:r>
    </w:p>
    <w:p w14:paraId="28571BBD" w14:textId="458D8BCE" w:rsidR="004275A4" w:rsidRDefault="00A57DFD" w:rsidP="00A57DFD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lokwium</w:t>
      </w:r>
    </w:p>
    <w:p w14:paraId="6239307B" w14:textId="7FB74767" w:rsidR="000A2AD9" w:rsidRPr="000A2AD9" w:rsidRDefault="000A2AD9" w:rsidP="000A2AD9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A2AD9">
        <w:rPr>
          <w:rFonts w:ascii="Times New Roman" w:hAnsi="Times New Roman" w:cs="Times New Roman"/>
          <w:b/>
          <w:bCs/>
          <w:sz w:val="24"/>
          <w:szCs w:val="24"/>
          <w:u w:val="single"/>
        </w:rPr>
        <w:t>SNA:</w:t>
      </w:r>
    </w:p>
    <w:p w14:paraId="3CF6EF7E" w14:textId="77777777" w:rsidR="000A2AD9" w:rsidRDefault="000A2AD9" w:rsidP="000A2AD9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westie organizacyjne</w:t>
      </w:r>
    </w:p>
    <w:p w14:paraId="684E7BCE" w14:textId="77777777" w:rsidR="000A2AD9" w:rsidRDefault="000A2AD9" w:rsidP="000A2AD9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alność i etyka</w:t>
      </w:r>
    </w:p>
    <w:p w14:paraId="25F06F2B" w14:textId="77777777" w:rsidR="000A2AD9" w:rsidRDefault="000A2AD9" w:rsidP="000A2AD9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yka zawodowa</w:t>
      </w:r>
    </w:p>
    <w:p w14:paraId="13E59C97" w14:textId="11DB7A75" w:rsidR="000A2AD9" w:rsidRDefault="000A2AD9" w:rsidP="000A2AD9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rastruktura etyczna </w:t>
      </w:r>
    </w:p>
    <w:p w14:paraId="3E44BE42" w14:textId="77777777" w:rsidR="000A2AD9" w:rsidRDefault="000A2AD9" w:rsidP="000A2AD9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ntrola i odpowiedzialność</w:t>
      </w:r>
    </w:p>
    <w:p w14:paraId="35971ECF" w14:textId="77777777" w:rsidR="000A2AD9" w:rsidRPr="00A57DFD" w:rsidRDefault="000A2AD9" w:rsidP="000A2AD9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olokwium</w:t>
      </w:r>
    </w:p>
    <w:p w14:paraId="353B3F44" w14:textId="77777777" w:rsidR="000A2AD9" w:rsidRPr="000A2AD9" w:rsidRDefault="000A2AD9" w:rsidP="000A2AD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A2AD9" w:rsidRPr="000A2A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072AC"/>
    <w:multiLevelType w:val="hybridMultilevel"/>
    <w:tmpl w:val="DEDE7F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0F7B49"/>
    <w:multiLevelType w:val="hybridMultilevel"/>
    <w:tmpl w:val="BFE8D240"/>
    <w:lvl w:ilvl="0" w:tplc="575A74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CCAD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BE886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92B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7A29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3E320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28C1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C447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208D0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D15074"/>
    <w:multiLevelType w:val="hybridMultilevel"/>
    <w:tmpl w:val="509867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F10CEA"/>
    <w:multiLevelType w:val="hybridMultilevel"/>
    <w:tmpl w:val="1CE020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BC3B4E"/>
    <w:multiLevelType w:val="hybridMultilevel"/>
    <w:tmpl w:val="DEDE7F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8513021">
    <w:abstractNumId w:val="3"/>
  </w:num>
  <w:num w:numId="2" w16cid:durableId="495001884">
    <w:abstractNumId w:val="0"/>
  </w:num>
  <w:num w:numId="3" w16cid:durableId="1922330248">
    <w:abstractNumId w:val="2"/>
  </w:num>
  <w:num w:numId="4" w16cid:durableId="932736974">
    <w:abstractNumId w:val="1"/>
  </w:num>
  <w:num w:numId="5" w16cid:durableId="14440305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TMwNzYyNzW0NDZR0lEKTi0uzszPAykwqgUAhcLl/iwAAAA="/>
  </w:docVars>
  <w:rsids>
    <w:rsidRoot w:val="00F651BA"/>
    <w:rsid w:val="000A2AD9"/>
    <w:rsid w:val="003C1FE7"/>
    <w:rsid w:val="004275A4"/>
    <w:rsid w:val="0051701C"/>
    <w:rsid w:val="005C5B4D"/>
    <w:rsid w:val="005E2875"/>
    <w:rsid w:val="007F69EB"/>
    <w:rsid w:val="008D0874"/>
    <w:rsid w:val="00A57DFD"/>
    <w:rsid w:val="00A80509"/>
    <w:rsid w:val="00AE0E04"/>
    <w:rsid w:val="00B731F0"/>
    <w:rsid w:val="00BC07B8"/>
    <w:rsid w:val="00DE0285"/>
    <w:rsid w:val="00F6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906BD"/>
  <w15:chartTrackingRefBased/>
  <w15:docId w15:val="{4A14B063-0453-4C12-98B7-8D151A764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651BA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F651BA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F651BA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3C1F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24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920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161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3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rina.pilarz2@uwr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 Pilarz</dc:creator>
  <cp:keywords/>
  <dc:description/>
  <cp:lastModifiedBy>Karina Pilarz</cp:lastModifiedBy>
  <cp:revision>23</cp:revision>
  <dcterms:created xsi:type="dcterms:W3CDTF">2021-10-31T12:14:00Z</dcterms:created>
  <dcterms:modified xsi:type="dcterms:W3CDTF">2024-02-20T11:27:00Z</dcterms:modified>
</cp:coreProperties>
</file>